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2">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3">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4">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5" w:name="usual-comments-provided-with-the-sequencing-order"/>
      <w:bookmarkEnd w:id="25"/>
      <w:r>
        <w:t xml:space="preserve">Usual comments provided with the sequencing order:</w:t>
      </w:r>
    </w:p>
    <w:p>
      <w:pPr>
        <w:pStyle w:val="Heading3"/>
      </w:pPr>
      <w:bookmarkStart w:id="26" w:name="comments-for-515f-806r-primers"/>
      <w:bookmarkEnd w:id="26"/>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7" w:name="comments-for-515f-927r-primers"/>
      <w:bookmarkEnd w:id="27"/>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0384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7e63e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9fb17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gel_extraction/gel_extraction.md" TargetMode="External" /><Relationship Type="http://schemas.openxmlformats.org/officeDocument/2006/relationships/hyperlink" Id="rId23" Target="../speed-vac/speed-vac.md" TargetMode="External" /><Relationship Type="http://schemas.openxmlformats.org/officeDocument/2006/relationships/hyperlink" Id="rId22"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4" Target="../gel_extraction/gel_extraction.md" TargetMode="External" /><Relationship Type="http://schemas.openxmlformats.org/officeDocument/2006/relationships/hyperlink" Id="rId23" Target="../speed-vac/speed-vac.md" TargetMode="External" /><Relationship Type="http://schemas.openxmlformats.org/officeDocument/2006/relationships/hyperlink" Id="rId22"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